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0" w:name="X91a9c591a60e28904b62ea5874f33138fee2f6a"/>
    <w:p>
      <w:pPr>
        <w:pStyle w:val="Heading1"/>
      </w:pPr>
      <w:r>
        <w:t xml:space="preserve">Cover Letter for Radiologist Position in Egypt Alexandria</w:t>
      </w:r>
    </w:p>
    <w:p>
      <w:pPr>
        <w:pStyle w:val="FirstParagraph"/>
      </w:pPr>
      <w:r>
        <w:t xml:space="preserve">Dear [Hiring Manager's Name],</w:t>
      </w:r>
    </w:p>
    <w:p>
      <w:pPr>
        <w:pStyle w:val="BodyText"/>
      </w:pPr>
      <w:r>
        <w:t xml:space="preserve">I am writing to express my interest in the Radiologist position at a reputable healthcare institution in Egypt Alexandria. As a highly motivated and experienced radiologist with a deep commitment to advancing diagnostic imaging and patient care, I am eager to contribute my expertise to your esteemed organization. Egypt Alexandria, with its rich cultural heritage and growing medical infrastructure, has long been a hub for healthcare innovation, and I am enthusiastic about the opportunity to collaborate within this dynamic environment.</w:t>
      </w:r>
    </w:p>
    <w:p>
      <w:pPr>
        <w:pStyle w:val="BodyText"/>
      </w:pPr>
      <w:r>
        <w:t xml:space="preserve">With [X years] of experience in radiology, I have developed a strong foundation in diagnostic imaging, interventional radiology, and medical research. My academic background includes a [Degree] in Radiology from [University Name], followed by specialized training at [Hospital/Institution Name], where I honed my skills in advanced imaging techniques such as MRI, CT scans, and ultrasound. Throughout my career, I have prioritized precision, patient-centric care, and the integration of cutting-edge technology to improve diagnostic accuracy and treatment outcomes.</w:t>
      </w:r>
    </w:p>
    <w:p>
      <w:pPr>
        <w:pStyle w:val="BodyText"/>
      </w:pPr>
      <w:r>
        <w:t xml:space="preserve">One of my core strengths is the ability to interpret complex medical images with clarity and confidence. Whether analyzing X-rays for fractures or evaluating MRI scans for neurological conditions, I approach each case with meticulous attention to detail. In my previous role at [Previous Hospital/Institution Name] in Egypt Alexandria, I worked closely with multidisciplinary teams to ensure timely and accurate diagnoses, which directly contributed to improved patient outcomes. For instance, during a recent case involving a rare soft-tissue tumor, my collaboration with oncologists and surgeons led to an early diagnosis and successful treatment plan.</w:t>
      </w:r>
    </w:p>
    <w:p>
      <w:pPr>
        <w:pStyle w:val="BodyText"/>
      </w:pPr>
      <w:r>
        <w:t xml:space="preserve">As a Radiologist in Egypt Alexandria, I understand the unique challenges of providing healthcare in a region with diverse patient populations and varying medical needs. My experience working in both urban and rural settings has equipped me to adapt my skills to different clinical environments. In Alexandria, where access to advanced diagnostic tools is expanding, I am committed to leveraging my expertise to support the development of high-quality radiological services. This includes staying updated on the latest advancements in imaging technology and advocating for evidence-based practices that align with global standards.</w:t>
      </w:r>
    </w:p>
    <w:p>
      <w:pPr>
        <w:pStyle w:val="BodyText"/>
      </w:pPr>
      <w:r>
        <w:t xml:space="preserve">Another aspect of my professional journey that sets me apart is my dedication to medical education and research. I have published several peer-reviewed articles in journals such as [Journal Name] and have contributed to conferences focused on radiological innovations. For example, my research on the application of AI in early detection of lung cancer was presented at the [Conference Name] in 2023, highlighting my ability to merge clinical practice with technological advancements. I also mentor junior radiologists and participate in workshops aimed at improving diagnostic accuracy and reducing medical errors.</w:t>
      </w:r>
    </w:p>
    <w:p>
      <w:pPr>
        <w:pStyle w:val="BodyText"/>
      </w:pPr>
      <w:r>
        <w:t xml:space="preserve">What draws me to Egypt Alexandria is not only its potential for medical growth but also its vibrant community and cultural significance. The city’s hospitals, such as [Hospital Name], are known for their commitment to excellence, and I am inspired by the opportunity to contribute to their mission. I have followed the progress of radiological departments in Alexandria closely, particularly their efforts to adopt digital imaging systems and tele-radiology solutions. This aligns with my own vision of using technology to bridge gaps in healthcare accessibility.</w:t>
      </w:r>
    </w:p>
    <w:p>
      <w:pPr>
        <w:pStyle w:val="BodyText"/>
      </w:pPr>
      <w:r>
        <w:t xml:space="preserve">In addition to my technical skills, I bring strong interpersonal abilities that are essential for a Radiologist. My communication style is empathetic and clear, ensuring that patients feel informed and supported throughout their diagnostic process. I also collaborate effectively with other healthcare professionals, from primary care physicians to specialists, to ensure comprehensive patient care. In Alexandria’s fast-paced medical environment, this collaborative approach is vital for delivering efficient and accurate services.</w:t>
      </w:r>
    </w:p>
    <w:p>
      <w:pPr>
        <w:pStyle w:val="BodyText"/>
      </w:pPr>
      <w:r>
        <w:t xml:space="preserve">I am particularly drawn to your organization’s focus on [specific initiative or value mentioned in the job description, e.g., "innovative patient care" or "community health programs"]. As a Radiologist in Egypt Alexandria, I am eager to contribute to these goals by providing expert imaging services and fostering a culture of continuous improvement. My adaptability, combined with my passion for radiology, allows me to thrive in challenging and evolving clinical settings.</w:t>
      </w:r>
    </w:p>
    <w:p>
      <w:pPr>
        <w:pStyle w:val="BodyText"/>
      </w:pPr>
      <w:r>
        <w:t xml:space="preserve">Thank you for considering my application. I would welcome the opportunity to discuss how my background, skills, and dedication align with the needs of your institution. Please feel free to contact me at [Your Phone Number] or [Your Email Address] at your earliest convenience. I look forward to the possibility of contributing to the continued success of your healthcare team in Egypt Alexandri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cp:keywords/>
  <dcterms:created xsi:type="dcterms:W3CDTF">2026-07-24T07:12:02Z</dcterms:created>
  <dcterms:modified xsi:type="dcterms:W3CDTF">2026-07-24T07:12:02Z</dcterms:modified>
</cp:coreProperties>
</file>

<file path=docProps/custom.xml><?xml version="1.0" encoding="utf-8"?>
<Properties xmlns="http://schemas.openxmlformats.org/officeDocument/2006/custom-properties" xmlns:vt="http://schemas.openxmlformats.org/officeDocument/2006/docPropsVTypes"/>
</file>